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1-3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quarto-ext.github.io/manuscript-template-jupyter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quarto-ext.github.io/manuscript-template-jupyter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1-31T12:41:53Z</dcterms:created>
  <dcterms:modified xsi:type="dcterms:W3CDTF">2024-01-31T12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1-3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